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0" w:name="X1cfa674cc24773f41efe87e2e903575c46113e8"/>
    <w:p>
      <w:pPr>
        <w:pStyle w:val="Heading1"/>
      </w:pPr>
      <w:r>
        <w:t xml:space="preserve">INTERNATIONAL TRANSLATION AND INTERPRETATION SOCIETY</w:t>
      </w:r>
    </w:p>
    <w:p>
      <w:pPr>
        <w:pStyle w:val="FirstParagraph"/>
      </w:pPr>
      <w:r>
        <w:t xml:space="preserve">Advancing Global Communication in Nepal Kathmandu</w:t>
      </w:r>
    </w:p>
    <w:bookmarkEnd w:id="20"/>
    <w:p>
      <w:pPr>
        <w:pStyle w:val="BodyText"/>
      </w:pPr>
      <w:r>
        <w:t xml:space="preserve">April 12, 2025</w:t>
      </w:r>
    </w:p>
    <w:p>
      <w:pPr>
        <w:pStyle w:val="BodyText"/>
      </w:pPr>
      <w:r>
        <w:t xml:space="preserve">Hiring Manager</w:t>
      </w:r>
    </w:p>
    <w:p>
      <w:pPr>
        <w:pStyle w:val="BodyText"/>
      </w:pPr>
      <w:r>
        <w:t xml:space="preserve">International Translation and Interpretation Society (ITIS)</w:t>
      </w:r>
    </w:p>
    <w:p>
      <w:pPr>
        <w:pStyle w:val="BodyText"/>
      </w:pPr>
      <w:r>
        <w:t xml:space="preserve">Tribhuvan University Campus, Kathmandu</w:t>
      </w:r>
    </w:p>
    <w:p>
      <w:pPr>
        <w:pStyle w:val="BodyText"/>
      </w:pPr>
      <w:r>
        <w:t xml:space="preserve">Nepal</w:t>
      </w:r>
    </w:p>
    <w:bookmarkStart w:id="21" w:name="Xc1673dad17a1a95c173557b23a30bdc149c97da"/>
    <w:p>
      <w:pPr>
        <w:pStyle w:val="Heading2"/>
      </w:pPr>
      <w:r>
        <w:t xml:space="preserve">INTERNATIONAL TRANSLATION INTERPRETER INTERNSHIP APPLICATION LETTER</w:t>
      </w:r>
    </w:p>
    <w:bookmarkEnd w:id="21"/>
    <w:p>
      <w:pPr>
        <w:pStyle w:val="FirstParagraph"/>
      </w:pPr>
      <w:r>
        <w:t xml:space="preserve">Dear Hiring Manager,</w:t>
      </w:r>
    </w:p>
    <w:p>
      <w:pPr>
        <w:pStyle w:val="BodyText"/>
      </w:pPr>
      <w:r>
        <w:t xml:space="preserve">I am writing to express my enthusiastic application for the Translator Interpreter Internship position at your esteemed organization in Nepal Kathmandu. As a dedicated language professional with advanced proficiency in Nepali, English, and Hindi – coupled with academic training in cross-cultural communication – I have long admired ITIS's pivotal role in bridging linguistic divides across Nepal Kathmandu's vibrant cultural landscape. This Internship Application Letter represents not merely a job application, but a profound commitment to contributing to Nepal's multilingual heritage through the specialized work of Translator Interpreter services.</w:t>
      </w:r>
    </w:p>
    <w:p>
      <w:pPr>
        <w:pStyle w:val="BodyText"/>
      </w:pPr>
      <w:r>
        <w:t xml:space="preserve">Having grown up amidst Kathmandu Valley's rich tapestry of Newari, Tamang, and Sherpa communities while pursuing my Bachelor's in Linguistics at Tribhuvan University, I have developed an intrinsic understanding of Nepal Kathmandu's linguistic complexities. My academic journey included a semester-long field study documenting oral traditions among rural Nepali communities – where I served as an ad-hoc Translator Interpreter during healthcare initiatives in the hills surrounding Kathmandu. This experience revealed to me how critically accurate interpretation impacts community welfare, and why this role demands more than mere language transfer: it requires cultural intuition honed through lived experience in Nepal Kathmandu.</w:t>
      </w:r>
    </w:p>
    <w:p>
      <w:pPr>
        <w:pStyle w:val="BodyText"/>
      </w:pPr>
      <w:r>
        <w:t xml:space="preserve">My professional development has been meticulously aligned with the specialized demands of Translator Interpreter work. I completed a certified Certificate in Conference Interpreting from the National Centre for Translation Studies (NCTST) in Kathmandu, where I mastered simultaneous interpretation techniques using state-of-the-art equipment. During my internship at Nepal's Ministry of Foreign Affairs, I supported diplomatic delegations by translating high-stakes documents between English and Nepali – including peace negotiation frameworks that directly impacted cross-border relations with India. Crucially, these experiences taught me how Nepal Kathmandu's unique geopolitical position necessitates Translator Interpreter professionals who understand both Himalayan cultural nuances and international protocol.</w:t>
      </w:r>
    </w:p>
    <w:p>
      <w:pPr>
        <w:pStyle w:val="BodyText"/>
      </w:pPr>
      <w:r>
        <w:t xml:space="preserve">What truly distinguishes my approach to the Translator Interpreter role is my recognition of Nepal Kathmandu's evolving linguistic ecosystem. As urban migration reshapes our capital city, new dialects emerge alongside traditional languages like Maithili and Bhojpuri. I've documented these shifts through community engagement projects that have connected me with language activists in Patan Durbar Square and Thamel markets – proving my commitment to dynamic adaptation within Nepal Kathmandu's linguistic environment. My fluency in Nepali (mother tongue), English (IELTS 8.0), and Hindi (C1) positions me to serve the diverse needs of ITIS clients, whether interpreting for UN agencies in Thamel or translating medical literature for rural health clinics near Kathmandu.</w:t>
      </w:r>
    </w:p>
    <w:p>
      <w:pPr>
        <w:pStyle w:val="BodyText"/>
      </w:pPr>
      <w:r>
        <w:t xml:space="preserve">I am particularly drawn to ITIS's work with grassroots NGOs across Nepal Kathmandu because it aligns with my belief that Translator Interpreter services must actively empower communities rather than merely facilitate transactions. During my volunteer role with 'Aama Foundation' in Bhaktapur, I interpreted for women's cooperatives discussing sustainable agriculture – where precise translation of technical terms like 'organic composting' literally changed farming practices. This reinforced that the best Translator Interpreter work requires listening beyond words to cultural context, a skill I've refined through years immersing myself in Kathmandu's temples, tea stalls, and community festivals.</w:t>
      </w:r>
    </w:p>
    <w:p>
      <w:pPr>
        <w:pStyle w:val="BodyText"/>
      </w:pPr>
      <w:r>
        <w:t xml:space="preserve">My proposed internship framework directly addresses ITIS's strategic priorities for Nepal Kathmandu. I will dedicate 20 hours weekly to assist with the 'Heritage Language Documentation Project' – creating standardized translation protocols for endangered Newari dialects spoken in Patan. Simultaneously, I'll support the 'Urban Health Access Initiative' by interpreting between medical staff and migrant workers from remote Nepali villages settling in Kathmandu. For this work, I've already prepared a specialized terminology database covering 200+ common health terms across Nepali dialects – a resource my academic advisors at TU have endorsed for its practical utility in Nepal Kathmandu's healthcare sector.</w:t>
      </w:r>
    </w:p>
    <w:p>
      <w:pPr>
        <w:pStyle w:val="BodyText"/>
      </w:pPr>
      <w:r>
        <w:t xml:space="preserve">What makes me uniquely qualified for this Translator Interpreter internship is my dual perspective as both an insider and trained professional. Having navigated Nepal Kathmandu's bustling markets while studying, I understand how to convey 'street-level' meanings that formal dictionaries miss – like translating the subtle difference between "bhaag" (run quickly) versus "bhago" (run for your life) in local contexts. My upcoming Master's thesis on 'Digital Translation Tools in Himalayan Communities' further demonstrates my forward-thinking approach to how Translator Interpreter work evolves with technology, while remaining anchored to Nepal Kathmandu's human-centric needs.</w:t>
      </w:r>
    </w:p>
    <w:p>
      <w:pPr>
        <w:pStyle w:val="BodyText"/>
      </w:pPr>
      <w:r>
        <w:t xml:space="preserve">I am aware that exceptional Translator Interpreter professionals don't just translate words – they build trust. When I interpreted for a Nepali family during emergency surgery at Kathmandu Medical College last year, my understanding of their Buddhist funeral customs prevented cultural misunderstandings that could have delayed critical care. This embodies the ethos I would bring to your organization: where every word carries weight in Nepal Kathmandu's interconnected communities.</w:t>
      </w:r>
    </w:p>
    <w:p>
      <w:pPr>
        <w:pStyle w:val="BodyText"/>
      </w:pPr>
      <w:r>
        <w:t xml:space="preserve">As I conclude this Internship Application Letter, I want to emphasize that my ambition extends beyond personal growth. I aspire to become a Translator Interpreter who helps preserve Nepal Kathmandu's linguistic identity while connecting it with the global community – exactly what ITIS champions through its pioneering work. My resume details additional projects including translation of Nepali folktales for UNESCO's Intangible Heritage initiative, and I welcome the opportunity to discuss how my skills align with your current projects during an interview at your convenience.</w:t>
      </w:r>
    </w:p>
    <w:p>
      <w:pPr>
        <w:pStyle w:val="BodyText"/>
      </w:pPr>
      <w:r>
        <w:t xml:space="preserve">Thank you for considering my application. I look forward to the possibility of contributing to ITIS's mission as a Translator Interpreter intern in Nepal Kathmandu – where language isn't just communication, but the very heartbeat of our shared humanity.</w:t>
      </w:r>
    </w:p>
    <w:p>
      <w:pPr>
        <w:pStyle w:val="BodyText"/>
      </w:pPr>
      <w:r>
        <w:t xml:space="preserve">Sincerely,</w:t>
      </w:r>
    </w:p>
    <w:bookmarkStart w:id="22" w:name="anita-shrestha"/>
    <w:p>
      <w:pPr>
        <w:pStyle w:val="Heading3"/>
      </w:pPr>
      <w:r>
        <w:t xml:space="preserve">Anita Shrestha</w:t>
      </w:r>
    </w:p>
    <w:p>
      <w:pPr>
        <w:pStyle w:val="FirstParagraph"/>
      </w:pPr>
      <w:r>
        <w:t xml:space="preserve">Student, Master of Translation Studies</w:t>
      </w:r>
    </w:p>
    <w:p>
      <w:pPr>
        <w:pStyle w:val="BodyText"/>
      </w:pPr>
      <w:r>
        <w:t xml:space="preserve">Tribhuvan University, Kathmandu, Nepal</w:t>
      </w:r>
    </w:p>
    <w:p>
      <w:pPr>
        <w:pStyle w:val="BodyText"/>
      </w:pPr>
      <w:r>
        <w:t xml:space="preserve">+977 9841234567 | anitashrestha@tu.edu.np</w:t>
      </w:r>
    </w:p>
    <w:bookmarkEnd w:id="22"/>
    <w:p>
      <w:pPr>
        <w:pStyle w:val="BodyText"/>
      </w:pPr>
      <w:r>
        <w:t xml:space="preserve">Word Count: 852 words</w:t>
      </w:r>
    </w:p>
    <w:p>
      <w:pPr>
        <w:pStyle w:val="BodyText"/>
      </w:pPr>
      <w:r>
        <w:t xml:space="preserve">This Internship Application Letter for Translator Interpreter position reflects deep engagement with Nepal Kathmandu's linguistic landscape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7-17T19:23:17Z</dcterms:created>
  <dcterms:modified xsi:type="dcterms:W3CDTF">2026-07-17T19:23:17Z</dcterms:modified>
</cp:coreProperties>
</file>

<file path=docProps/custom.xml><?xml version="1.0" encoding="utf-8"?>
<Properties xmlns="http://schemas.openxmlformats.org/officeDocument/2006/custom-properties" xmlns:vt="http://schemas.openxmlformats.org/officeDocument/2006/docPropsVTypes"/>
</file>